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etroleum</w:t>
      </w:r>
      <w:r>
        <w:t xml:space="preserve"> </w:t>
      </w:r>
      <w:r>
        <w:t xml:space="preserve">Engine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r>
        <w:br/>
      </w:r>
      <w:r>
        <w:t xml:space="preserve">South African Petroleum Engineering Scholarship Trust (SAPES)</w:t>
      </w:r>
      <w:r>
        <w:br/>
      </w:r>
      <w:r>
        <w:t xml:space="preserve">Johannesburg, Gauteng</w:t>
      </w:r>
      <w:r>
        <w:br/>
      </w:r>
      <w:r>
        <w:t xml:space="preserve">South Africa</w:t>
      </w:r>
    </w:p>
    <w:bookmarkStart w:id="20" w:name="X3d5c983c3cae25379e1db8cd36db1eb4f5a4146"/>
    <w:p>
      <w:pPr>
        <w:pStyle w:val="Heading2"/>
      </w:pPr>
      <w:r>
        <w:t xml:space="preserve">Subject: Application for Petroleum Engineering Scholarship at University of the Witwatersrand, Johannesburg</w:t>
      </w:r>
    </w:p>
    <w:p>
      <w:pPr>
        <w:pStyle w:val="FirstParagraph"/>
      </w:pPr>
      <w:r>
        <w:t xml:space="preserve">To the Esteemed Scholarship Committee,</w:t>
      </w:r>
    </w:p>
    <w:p>
      <w:pPr>
        <w:pStyle w:val="BodyText"/>
      </w:pPr>
      <w:r>
        <w:t xml:space="preserve">It is with profound enthusiasm and unwavering commitment that I submit my application for the prestigious Petroleum Engineering Scholarship offered by SAPES. As a dedicated aspiring engineer deeply rooted in South Africa’s developmental trajectory, I am poised to contribute significantly to our nation’s energy sector through specialized expertise as a Petroleum Engineer. My academic journey, strategic alignment with Johannesburg’s energy ecosystem, and unshakeable dedication to sustainable resource management make me an ideal candidate for this transformative opportunity.</w:t>
      </w:r>
    </w:p>
    <w:p>
      <w:pPr>
        <w:pStyle w:val="BodyText"/>
      </w:pPr>
      <w:r>
        <w:t xml:space="preserve">Growing up in the heart of South Africa’s industrial corridor near Mpumalanga coalfields, I witnessed firsthand the dual challenges of energy scarcity and environmental stewardship. This early exposure ignited my resolve to pursue Petroleum Engineering—a discipline that uniquely bridges economic advancement with ecological responsibility. My undergraduate studies in Chemical Engineering at the University of Pretoria, where I graduated with First-Class Honours (GPA: 3.9/4.0), provided rigorous technical foundations, but it was during a field internship at Sasol’s Secunda operations that I understood petroleum engineering’s pivotal role in South Africa’s energy security. Witnessing the integration of upstream extraction with downstream refining processes solidified my conviction that mastering reservoir simulation and enhanced oil recovery techniques is critical for our nation.</w:t>
      </w:r>
    </w:p>
    <w:p>
      <w:pPr>
        <w:pStyle w:val="BodyText"/>
      </w:pPr>
      <w:r>
        <w:t xml:space="preserve">My academic trajectory specifically targets the unique demands of South Africa’s petroleum landscape. While global oil markets face volatility, South Africa’s energy sector—particularly through entities like PetroSA, Shell SA, and Sasol in Johannesburg—requires engineers who understand localized geology (including the prolific Orange Basin and Karoo shale formations), socio-economic constraints, and renewable integration strategies. My proposed postgraduate research at the University of the Witwatersrand’s School of Mining Engineering focuses on "Optimizing Hydrocarbon Recovery from Depleted South African Fields Using AI-Driven Reservoir Models." This project directly addresses Johannesburg’s position as a hub for energy innovation, where institutions like the Council for Scientific and Industrial Research (CSIR) and the South African Energy Research Centre actively collaborate with industry leaders to tackle load-shedding and diversification challenges.</w:t>
      </w:r>
    </w:p>
    <w:p>
      <w:pPr>
        <w:pStyle w:val="BodyText"/>
      </w:pPr>
      <w:r>
        <w:t xml:space="preserve">Why Johannesburg? The city is not merely my academic destination—it is the nerve center of South Africa’s energy transition. As the country’s economic capital, Johannesburg hosts headquarters for major oil majors (Shell, TotalEnergies), national petroleum corporations (Petroleum Oil and Gas Corporation of South Africa - POGCOSA), and research institutions driving cutting-edge energy solutions. Studying in Johannesburg places me at the epicenter of policy formulation, industry partnerships, and technological implementation. For instance, the recent Mafikeng Gas Development Project—a strategic initiative to leverage South Africa’s natural gas reserves—demonstrates how Petroleum Engineers trained in Johannesburg directly influence national energy resilience. I am eager to contribute to such initiatives through my scholarship-supported studies.</w:t>
      </w:r>
    </w:p>
    <w:p>
      <w:pPr>
        <w:pStyle w:val="BodyText"/>
      </w:pPr>
      <w:r>
        <w:t xml:space="preserve">This Scholarship Application Letter underscores my alignment with SAPES’ mission: developing local talent for South Africa’s energy sovereignty. My career vision extends beyond technical excellence; I aim to establish a Johannesburg-based consultancy focused on sustainable resource management for emerging economies, particularly in Southern Africa. Within three years of graduation, I plan to partner with the Department of Mineral Resources and Energy (DMRE) on community engagement programs that train township youth in petroleum technology—bridging skills gaps while promoting inclusive growth. This vision is only possible with the advanced education this scholarship will provide.</w:t>
      </w:r>
    </w:p>
    <w:p>
      <w:pPr>
        <w:pStyle w:val="BodyText"/>
      </w:pPr>
      <w:r>
        <w:t xml:space="preserve">I have attached comprehensive supporting documents including academic transcripts, a research proposal endorsed by Dr. Thabo Molefe (Professor of Petroleum Engineering at Wits), and letters of recommendation from industry leaders at PetroSA and Sasol. My academic rigor is matched by practical experience: I led a student team that developed a low-cost water treatment protocol for oilfield operations, securing third place in the 2022 SA Institute of Chemical Engineers’ National Competition. These achievements reflect my ability to translate theory into actionable solutions for South Africa’s energy challenges.</w:t>
      </w:r>
    </w:p>
    <w:p>
      <w:pPr>
        <w:pStyle w:val="BodyText"/>
      </w:pPr>
      <w:r>
        <w:t xml:space="preserve">South Africa faces an unprecedented opportunity: to transition from energy dependency to sustainable leadership in the petroleum sector. As a Petroleum Engineer trained in Johannesburg, I will be equipped to innovate within our unique context—not merely adopting global practices, but creating solutions tailored to our geology, economy, and people. The SAPES Scholarship represents more than financial support; it is an investment in a future where South Africa harnesses its hydrocarbon potential responsibly while advancing the broader energy transition.</w:t>
      </w:r>
    </w:p>
    <w:p>
      <w:pPr>
        <w:pStyle w:val="BodyText"/>
      </w:pPr>
      <w:r>
        <w:t xml:space="preserve">I am deeply grateful for your consideration of my application. I welcome the opportunity to discuss how my skills, vision, and unwavering commitment to South Africa’s development align with SAPES’ goals. Thank you for championing the next generation of Petroleum Engineers who will shape our nation’s energy future from Johannesburg—and beyond.</w:t>
      </w:r>
    </w:p>
    <w:p>
      <w:pPr>
        <w:pStyle w:val="BodyText"/>
      </w:pPr>
      <w:r>
        <w:t xml:space="preserve">Sincerely,</w:t>
      </w:r>
      <w:r>
        <w:br/>
      </w:r>
      <w:r>
        <w:rPr>
          <w:bCs/>
          <w:b/>
        </w:rPr>
        <w:t xml:space="preserve">Thandiwe Nkosi</w:t>
      </w:r>
      <w:r>
        <w:br/>
      </w:r>
      <w:r>
        <w:t xml:space="preserve">Petroleum Engineering Candidate (MSc)</w:t>
      </w:r>
      <w:r>
        <w:br/>
      </w:r>
      <w:r>
        <w:t xml:space="preserve">University of the Witwatersrand, Johannesburg</w:t>
      </w:r>
      <w:r>
        <w:br/>
      </w:r>
      <w:r>
        <w:t xml:space="preserve">Email: t.nkosi@wits.ac.za | Cell: +27 82 123 4567</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etroleum Engineer - South Africa Johannesburg</dc:title>
  <dc:creator/>
  <dc:language>en</dc:language>
  <cp:keywords/>
  <dcterms:created xsi:type="dcterms:W3CDTF">2025-10-03T20:47:04Z</dcterms:created>
  <dcterms:modified xsi:type="dcterms:W3CDTF">2025-10-03T20:47:04Z</dcterms:modified>
</cp:coreProperties>
</file>

<file path=docProps/custom.xml><?xml version="1.0" encoding="utf-8"?>
<Properties xmlns="http://schemas.openxmlformats.org/officeDocument/2006/custom-properties" xmlns:vt="http://schemas.openxmlformats.org/officeDocument/2006/docPropsVTypes"/>
</file>